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D2E" w:rsidRPr="006A05EE" w:rsidRDefault="003E6D2E" w:rsidP="006A05EE">
      <w:bookmarkStart w:id="0" w:name="_GoBack"/>
      <w:bookmarkEnd w:id="0"/>
    </w:p>
    <w:sectPr w:rsidR="003E6D2E" w:rsidRPr="006A05EE" w:rsidSect="00047728">
      <w:headerReference w:type="default" r:id="rId7"/>
      <w:footerReference w:type="default" r:id="rId8"/>
      <w:pgSz w:w="11906" w:h="16838"/>
      <w:pgMar w:top="1985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2845" w:rsidRDefault="00292845" w:rsidP="00B83E9B">
      <w:pPr>
        <w:spacing w:after="0" w:line="240" w:lineRule="auto"/>
      </w:pPr>
      <w:r>
        <w:separator/>
      </w:r>
    </w:p>
  </w:endnote>
  <w:endnote w:type="continuationSeparator" w:id="0">
    <w:p w:rsidR="00292845" w:rsidRDefault="00292845" w:rsidP="00B83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E9B" w:rsidRDefault="006A05EE" w:rsidP="00D14B32">
    <w:pPr>
      <w:pStyle w:val="Rodap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524B295" wp14:editId="3BE3AF22">
          <wp:simplePos x="0" y="0"/>
          <wp:positionH relativeFrom="margin">
            <wp:align>right</wp:align>
          </wp:positionH>
          <wp:positionV relativeFrom="paragraph">
            <wp:posOffset>30480</wp:posOffset>
          </wp:positionV>
          <wp:extent cx="1066800" cy="306888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3068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3E9B" w:rsidRPr="00B83E9B">
      <w:rPr>
        <w:rFonts w:ascii="Calibri" w:eastAsia="Calibri" w:hAnsi="Calibri" w:cs="Times New Roman"/>
        <w:noProof/>
      </w:rPr>
      <w:drawing>
        <wp:inline distT="0" distB="0" distL="0" distR="0" wp14:anchorId="748F0EC0" wp14:editId="2F35C733">
          <wp:extent cx="5339542" cy="367094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9542" cy="367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2845" w:rsidRDefault="00292845" w:rsidP="00B83E9B">
      <w:pPr>
        <w:spacing w:after="0" w:line="240" w:lineRule="auto"/>
      </w:pPr>
      <w:r>
        <w:separator/>
      </w:r>
    </w:p>
  </w:footnote>
  <w:footnote w:type="continuationSeparator" w:id="0">
    <w:p w:rsidR="00292845" w:rsidRDefault="00292845" w:rsidP="00B83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E9B" w:rsidRDefault="00B83E9B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06FD80">
          <wp:simplePos x="0" y="0"/>
          <wp:positionH relativeFrom="column">
            <wp:posOffset>-135255</wp:posOffset>
          </wp:positionH>
          <wp:positionV relativeFrom="paragraph">
            <wp:posOffset>-68579</wp:posOffset>
          </wp:positionV>
          <wp:extent cx="5829300" cy="601980"/>
          <wp:effectExtent l="0" t="0" r="0" b="7620"/>
          <wp:wrapNone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9300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zOzNDY1MLc0tjBV0lEKTi0uzszPAykwrAUAD2mH/ywAAAA="/>
  </w:docVars>
  <w:rsids>
    <w:rsidRoot w:val="00B83E9B"/>
    <w:rsid w:val="00047728"/>
    <w:rsid w:val="00052579"/>
    <w:rsid w:val="00060377"/>
    <w:rsid w:val="000E1DF7"/>
    <w:rsid w:val="00116804"/>
    <w:rsid w:val="00137E60"/>
    <w:rsid w:val="001A0793"/>
    <w:rsid w:val="001F500B"/>
    <w:rsid w:val="002515E7"/>
    <w:rsid w:val="002609DB"/>
    <w:rsid w:val="00267B97"/>
    <w:rsid w:val="00292845"/>
    <w:rsid w:val="002C2E7C"/>
    <w:rsid w:val="002E0BEC"/>
    <w:rsid w:val="002F0F5D"/>
    <w:rsid w:val="002F5FDE"/>
    <w:rsid w:val="00344EA9"/>
    <w:rsid w:val="003C7F04"/>
    <w:rsid w:val="003E6D2E"/>
    <w:rsid w:val="00416367"/>
    <w:rsid w:val="00424277"/>
    <w:rsid w:val="005065B2"/>
    <w:rsid w:val="0053082D"/>
    <w:rsid w:val="00695312"/>
    <w:rsid w:val="006A05EE"/>
    <w:rsid w:val="006F3F9D"/>
    <w:rsid w:val="0075139D"/>
    <w:rsid w:val="007A17EE"/>
    <w:rsid w:val="007F4A9A"/>
    <w:rsid w:val="00845A51"/>
    <w:rsid w:val="008B5415"/>
    <w:rsid w:val="009D64AB"/>
    <w:rsid w:val="00A43EF5"/>
    <w:rsid w:val="00A8069E"/>
    <w:rsid w:val="00AC66B5"/>
    <w:rsid w:val="00AC7604"/>
    <w:rsid w:val="00B0503B"/>
    <w:rsid w:val="00B074FC"/>
    <w:rsid w:val="00B83E9B"/>
    <w:rsid w:val="00C05AC7"/>
    <w:rsid w:val="00C25EE7"/>
    <w:rsid w:val="00C27771"/>
    <w:rsid w:val="00C44252"/>
    <w:rsid w:val="00C9226F"/>
    <w:rsid w:val="00CF279F"/>
    <w:rsid w:val="00D0112A"/>
    <w:rsid w:val="00D14B32"/>
    <w:rsid w:val="00D417F8"/>
    <w:rsid w:val="00D80D7A"/>
    <w:rsid w:val="00DF3966"/>
    <w:rsid w:val="00E71D7D"/>
    <w:rsid w:val="00EB2C8A"/>
    <w:rsid w:val="00FD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F0AF994-7204-4B30-911A-51B909A47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B83E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83E9B"/>
  </w:style>
  <w:style w:type="paragraph" w:styleId="Rodap">
    <w:name w:val="footer"/>
    <w:basedOn w:val="Normal"/>
    <w:link w:val="RodapCarter"/>
    <w:uiPriority w:val="99"/>
    <w:unhideWhenUsed/>
    <w:rsid w:val="00B83E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83E9B"/>
  </w:style>
  <w:style w:type="paragraph" w:styleId="Textodenotaderodap">
    <w:name w:val="footnote text"/>
    <w:basedOn w:val="Normal"/>
    <w:link w:val="TextodenotaderodapCarter"/>
    <w:semiHidden/>
    <w:unhideWhenUsed/>
    <w:rsid w:val="003E6D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semiHidden/>
    <w:rsid w:val="003E6D2E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Refdenotaderodap">
    <w:name w:val="footnote reference"/>
    <w:basedOn w:val="Tipodeletrapredefinidodopargrafo"/>
    <w:semiHidden/>
    <w:unhideWhenUsed/>
    <w:rsid w:val="003E6D2E"/>
    <w:rPr>
      <w:vertAlign w:val="superscript"/>
    </w:rPr>
  </w:style>
  <w:style w:type="table" w:styleId="TabelacomGrelha">
    <w:name w:val="Table Grid"/>
    <w:basedOn w:val="Tabelanormal"/>
    <w:rsid w:val="003E6D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nhideWhenUsed/>
    <w:rsid w:val="003E6D2E"/>
    <w:rPr>
      <w:color w:val="0563C1" w:themeColor="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3E6D2E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E6D2E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E6D2E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E6D2E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E6D2E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E6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E6D2E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7F4A9A"/>
    <w:rPr>
      <w:color w:val="954F72" w:themeColor="followed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F4A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6F944-54AB-4D3D-9CDC-6A9C7A0C7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ristina Botelho de Matos</dc:creator>
  <cp:keywords/>
  <dc:description/>
  <cp:lastModifiedBy>User</cp:lastModifiedBy>
  <cp:revision>4</cp:revision>
  <cp:lastPrinted>2023-07-25T11:06:00Z</cp:lastPrinted>
  <dcterms:created xsi:type="dcterms:W3CDTF">2023-12-19T16:26:00Z</dcterms:created>
  <dcterms:modified xsi:type="dcterms:W3CDTF">2023-12-19T16:26:00Z</dcterms:modified>
</cp:coreProperties>
</file>